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E0215" w14:textId="77777777" w:rsidR="003B1AC1" w:rsidRDefault="008634D8">
      <w:pPr>
        <w:rPr>
          <w:lang w:val="en-US"/>
        </w:rPr>
      </w:pPr>
      <w:r>
        <w:rPr>
          <w:lang w:val="en-US"/>
        </w:rPr>
        <w:t>Textbook declutter is an app where people can donate their academic books to people.  It is like the Book Santa application. The first screen is the signup screen where the user has to enter his personal details</w:t>
      </w:r>
      <w:r w:rsidR="003B1AC1">
        <w:rPr>
          <w:lang w:val="en-US"/>
        </w:rPr>
        <w:t>:</w:t>
      </w:r>
      <w:r>
        <w:rPr>
          <w:lang w:val="en-US"/>
        </w:rPr>
        <w:t xml:space="preserve"> </w:t>
      </w:r>
    </w:p>
    <w:p w14:paraId="27B3A0E0" w14:textId="0672C060" w:rsidR="003B1AC1" w:rsidRDefault="003B1AC1" w:rsidP="003B1AC1">
      <w:pPr>
        <w:pStyle w:val="ListParagraph"/>
        <w:numPr>
          <w:ilvl w:val="0"/>
          <w:numId w:val="1"/>
        </w:numPr>
        <w:rPr>
          <w:lang w:val="en-US"/>
        </w:rPr>
      </w:pPr>
      <w:r w:rsidRPr="003B1AC1">
        <w:rPr>
          <w:lang w:val="en-US"/>
        </w:rPr>
        <w:t>N</w:t>
      </w:r>
      <w:r w:rsidR="008634D8" w:rsidRPr="003B1AC1">
        <w:rPr>
          <w:lang w:val="en-US"/>
        </w:rPr>
        <w:t>ame</w:t>
      </w:r>
    </w:p>
    <w:p w14:paraId="0774D620" w14:textId="5255C537" w:rsidR="003B1AC1" w:rsidRDefault="003B1AC1" w:rsidP="003B1AC1">
      <w:pPr>
        <w:pStyle w:val="ListParagraph"/>
        <w:numPr>
          <w:ilvl w:val="0"/>
          <w:numId w:val="1"/>
        </w:numPr>
        <w:rPr>
          <w:lang w:val="en-US"/>
        </w:rPr>
      </w:pPr>
      <w:r w:rsidRPr="003B1AC1">
        <w:rPr>
          <w:lang w:val="en-US"/>
        </w:rPr>
        <w:t>E</w:t>
      </w:r>
      <w:r w:rsidR="008634D8" w:rsidRPr="003B1AC1">
        <w:rPr>
          <w:lang w:val="en-US"/>
        </w:rPr>
        <w:t>mail</w:t>
      </w:r>
    </w:p>
    <w:p w14:paraId="6CF0FA9D" w14:textId="575FB69E" w:rsidR="003B1AC1" w:rsidRDefault="008634D8" w:rsidP="003B1AC1">
      <w:pPr>
        <w:pStyle w:val="ListParagraph"/>
        <w:numPr>
          <w:ilvl w:val="0"/>
          <w:numId w:val="1"/>
        </w:numPr>
        <w:rPr>
          <w:lang w:val="en-US"/>
        </w:rPr>
      </w:pPr>
      <w:r w:rsidRPr="003B1AC1">
        <w:rPr>
          <w:lang w:val="en-US"/>
        </w:rPr>
        <w:t xml:space="preserve"> </w:t>
      </w:r>
      <w:r w:rsidR="003B1AC1" w:rsidRPr="003B1AC1">
        <w:rPr>
          <w:lang w:val="en-US"/>
        </w:rPr>
        <w:t>P</w:t>
      </w:r>
      <w:r w:rsidRPr="003B1AC1">
        <w:rPr>
          <w:lang w:val="en-US"/>
        </w:rPr>
        <w:t>assword</w:t>
      </w:r>
    </w:p>
    <w:p w14:paraId="299613E0" w14:textId="77777777" w:rsidR="003B1AC1" w:rsidRDefault="008634D8" w:rsidP="003B1AC1">
      <w:pPr>
        <w:pStyle w:val="ListParagraph"/>
        <w:numPr>
          <w:ilvl w:val="0"/>
          <w:numId w:val="1"/>
        </w:numPr>
        <w:rPr>
          <w:lang w:val="en-US"/>
        </w:rPr>
      </w:pPr>
      <w:r w:rsidRPr="003B1AC1">
        <w:rPr>
          <w:lang w:val="en-US"/>
        </w:rPr>
        <w:t>confirm password</w:t>
      </w:r>
    </w:p>
    <w:p w14:paraId="79859524" w14:textId="77777777" w:rsidR="003B1AC1" w:rsidRDefault="008634D8" w:rsidP="003B1AC1">
      <w:pPr>
        <w:pStyle w:val="ListParagraph"/>
        <w:numPr>
          <w:ilvl w:val="0"/>
          <w:numId w:val="1"/>
        </w:numPr>
        <w:rPr>
          <w:lang w:val="en-US"/>
        </w:rPr>
      </w:pPr>
      <w:r w:rsidRPr="003B1AC1">
        <w:rPr>
          <w:lang w:val="en-US"/>
        </w:rPr>
        <w:t xml:space="preserve"> phone number</w:t>
      </w:r>
    </w:p>
    <w:p w14:paraId="6DC47DD6" w14:textId="3E646E2B" w:rsidR="00FC366E" w:rsidRPr="00FC366E" w:rsidRDefault="008634D8" w:rsidP="00FC366E">
      <w:pPr>
        <w:pStyle w:val="ListParagraph"/>
        <w:numPr>
          <w:ilvl w:val="0"/>
          <w:numId w:val="1"/>
        </w:numPr>
        <w:rPr>
          <w:lang w:val="en-US"/>
        </w:rPr>
      </w:pPr>
      <w:r w:rsidRPr="003B1AC1">
        <w:rPr>
          <w:lang w:val="en-US"/>
        </w:rPr>
        <w:t xml:space="preserve"> </w:t>
      </w:r>
      <w:r w:rsidR="00FC366E" w:rsidRPr="003B1AC1">
        <w:rPr>
          <w:lang w:val="en-US"/>
        </w:rPr>
        <w:t>Address</w:t>
      </w:r>
      <w:r w:rsidR="00FC366E">
        <w:rPr>
          <w:lang w:val="en-US"/>
        </w:rPr>
        <w:t xml:space="preserve"> (Building name, Flat no, Locality, Landmark, City, Pin code, State)</w:t>
      </w:r>
    </w:p>
    <w:p w14:paraId="557A97F8" w14:textId="128F81D5" w:rsidR="003B1AC1" w:rsidRPr="003B1AC1" w:rsidRDefault="008634D8" w:rsidP="003B1AC1">
      <w:pPr>
        <w:pStyle w:val="ListParagraph"/>
        <w:rPr>
          <w:lang w:val="en-US"/>
        </w:rPr>
      </w:pPr>
      <w:r w:rsidRPr="003B1AC1">
        <w:rPr>
          <w:lang w:val="en-US"/>
        </w:rPr>
        <w:t xml:space="preserve"> </w:t>
      </w:r>
      <w:r w:rsidR="003B1AC1" w:rsidRPr="003B1AC1">
        <w:rPr>
          <w:lang w:val="en-US"/>
        </w:rPr>
        <w:t xml:space="preserve">If the user already has an account, then he can login using his name and password. The app will then show a donate book screen where the donor will have to enter details: </w:t>
      </w:r>
    </w:p>
    <w:p w14:paraId="5777078D" w14:textId="617D19C7" w:rsidR="003B1AC1" w:rsidRDefault="003B1AC1" w:rsidP="003B1AC1">
      <w:pPr>
        <w:pStyle w:val="ListParagraph"/>
        <w:numPr>
          <w:ilvl w:val="0"/>
          <w:numId w:val="1"/>
        </w:numPr>
        <w:rPr>
          <w:lang w:val="en-US"/>
        </w:rPr>
      </w:pPr>
      <w:r>
        <w:rPr>
          <w:lang w:val="en-US"/>
        </w:rPr>
        <w:t>The name of the school to which the books belong</w:t>
      </w:r>
    </w:p>
    <w:p w14:paraId="1752C9D4" w14:textId="574C3D15" w:rsidR="003B1AC1" w:rsidRDefault="003B1AC1" w:rsidP="003B1AC1">
      <w:pPr>
        <w:pStyle w:val="ListParagraph"/>
        <w:numPr>
          <w:ilvl w:val="0"/>
          <w:numId w:val="1"/>
        </w:numPr>
        <w:rPr>
          <w:lang w:val="en-US"/>
        </w:rPr>
      </w:pPr>
      <w:r>
        <w:rPr>
          <w:lang w:val="en-US"/>
        </w:rPr>
        <w:t>Which grade the textbooks pertained to</w:t>
      </w:r>
    </w:p>
    <w:p w14:paraId="22D025D9" w14:textId="67DC2733" w:rsidR="003B1AC1" w:rsidRDefault="003B1AC1" w:rsidP="003B1AC1">
      <w:pPr>
        <w:pStyle w:val="ListParagraph"/>
        <w:numPr>
          <w:ilvl w:val="0"/>
          <w:numId w:val="1"/>
        </w:numPr>
        <w:rPr>
          <w:lang w:val="en-US"/>
        </w:rPr>
      </w:pPr>
      <w:r>
        <w:rPr>
          <w:lang w:val="en-US"/>
        </w:rPr>
        <w:t>Which board the textbooks belong to</w:t>
      </w:r>
    </w:p>
    <w:p w14:paraId="2BA98787" w14:textId="03D8C518" w:rsidR="003B1AC1" w:rsidRDefault="003B1AC1" w:rsidP="003B1AC1">
      <w:pPr>
        <w:pStyle w:val="ListParagraph"/>
        <w:numPr>
          <w:ilvl w:val="0"/>
          <w:numId w:val="1"/>
        </w:numPr>
        <w:rPr>
          <w:lang w:val="en-US"/>
        </w:rPr>
      </w:pPr>
      <w:r>
        <w:rPr>
          <w:lang w:val="en-US"/>
        </w:rPr>
        <w:t>The donor will have to write a brief description of the books being donated.</w:t>
      </w:r>
    </w:p>
    <w:p w14:paraId="2E0DDCF9" w14:textId="16E49D42" w:rsidR="00CE4D96" w:rsidRDefault="00922902" w:rsidP="00CE4D96">
      <w:pPr>
        <w:pStyle w:val="ListParagraph"/>
        <w:rPr>
          <w:lang w:val="en-US"/>
        </w:rPr>
      </w:pPr>
      <w:r>
        <w:rPr>
          <w:lang w:val="en-US"/>
        </w:rPr>
        <w:t xml:space="preserve">Another user who wants a book will go to the search screen and using the filters will search for the books. With the help of the </w:t>
      </w:r>
      <w:r w:rsidR="00C7642F">
        <w:rPr>
          <w:lang w:val="en-US"/>
        </w:rPr>
        <w:t>filters,</w:t>
      </w:r>
      <w:r>
        <w:rPr>
          <w:lang w:val="en-US"/>
        </w:rPr>
        <w:t xml:space="preserve"> he can find the books. </w:t>
      </w:r>
    </w:p>
    <w:p w14:paraId="2177D4FD" w14:textId="668666F1" w:rsidR="00FC366E" w:rsidRDefault="0008199C" w:rsidP="0008199C">
      <w:pPr>
        <w:pStyle w:val="ListParagraph"/>
        <w:rPr>
          <w:lang w:val="en-US"/>
        </w:rPr>
      </w:pPr>
      <w:r>
        <w:rPr>
          <w:lang w:val="en-US"/>
        </w:rPr>
        <w:t xml:space="preserve">There is also a setting screen where the user can change his personal details and profile picture. There is also a hamburger icon and when the user </w:t>
      </w:r>
      <w:r w:rsidR="00C7642F">
        <w:rPr>
          <w:lang w:val="en-US"/>
        </w:rPr>
        <w:t>clicks,</w:t>
      </w:r>
      <w:r>
        <w:rPr>
          <w:lang w:val="en-US"/>
        </w:rPr>
        <w:t xml:space="preserve"> he will be able to see the side drawer in which the user will be able to move to the other screen like the donated books, received books, notification screen and lastly the setting screen. The users will receive notifications when someone has accepted their book donation and if someone is ready to donate their books. </w:t>
      </w:r>
    </w:p>
    <w:p w14:paraId="4D2815A6" w14:textId="15D362F0" w:rsidR="00087A53" w:rsidRDefault="00087A53" w:rsidP="0008199C">
      <w:pPr>
        <w:pStyle w:val="ListParagraph"/>
        <w:rPr>
          <w:lang w:val="en-US"/>
        </w:rPr>
      </w:pPr>
    </w:p>
    <w:p w14:paraId="69875EA9" w14:textId="5F45EB20" w:rsidR="00087A53" w:rsidRPr="0008199C" w:rsidRDefault="00087A53" w:rsidP="0008199C">
      <w:pPr>
        <w:pStyle w:val="ListParagraph"/>
        <w:rPr>
          <w:lang w:val="en-US"/>
        </w:rPr>
      </w:pPr>
      <w:r>
        <w:rPr>
          <w:noProof/>
        </w:rPr>
        <w:drawing>
          <wp:inline distT="0" distB="0" distL="0" distR="0" wp14:anchorId="78D577B1" wp14:editId="310C58A0">
            <wp:extent cx="5731510" cy="3044825"/>
            <wp:effectExtent l="0" t="0" r="2540" b="3175"/>
            <wp:docPr id="3" name="Picture 2">
              <a:extLst xmlns:a="http://schemas.openxmlformats.org/drawingml/2006/main">
                <a:ext uri="{FF2B5EF4-FFF2-40B4-BE49-F238E27FC236}">
                  <a16:creationId xmlns:a16="http://schemas.microsoft.com/office/drawing/2014/main" id="{0F6449E1-737C-4A66-BA84-7F5A223DF5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F6449E1-737C-4A66-BA84-7F5A223DF543}"/>
                        </a:ext>
                      </a:extLst>
                    </pic:cNvPr>
                    <pic:cNvPicPr>
                      <a:picLocks noChangeAspect="1"/>
                    </pic:cNvPicPr>
                  </pic:nvPicPr>
                  <pic:blipFill>
                    <a:blip r:embed="rId5"/>
                    <a:stretch>
                      <a:fillRect/>
                    </a:stretch>
                  </pic:blipFill>
                  <pic:spPr>
                    <a:xfrm>
                      <a:off x="0" y="0"/>
                      <a:ext cx="5731510" cy="3044825"/>
                    </a:xfrm>
                    <a:prstGeom prst="rect">
                      <a:avLst/>
                    </a:prstGeom>
                  </pic:spPr>
                </pic:pic>
              </a:graphicData>
            </a:graphic>
          </wp:inline>
        </w:drawing>
      </w:r>
      <w:proofErr w:type="spellStart"/>
      <w:r>
        <w:rPr>
          <w:lang w:val="en-US"/>
        </w:rPr>
        <w:t>dss</w:t>
      </w:r>
      <w:proofErr w:type="spellEnd"/>
    </w:p>
    <w:p w14:paraId="7268BA33" w14:textId="080F7EA8" w:rsidR="00C120A9" w:rsidRPr="008634D8" w:rsidRDefault="003B1AC1">
      <w:pPr>
        <w:rPr>
          <w:lang w:val="en-US"/>
        </w:rPr>
      </w:pPr>
      <w:r>
        <w:rPr>
          <w:lang w:val="en-US"/>
        </w:rPr>
        <w:t xml:space="preserve">  </w:t>
      </w:r>
    </w:p>
    <w:sectPr w:rsidR="00C120A9" w:rsidRPr="008634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30832"/>
    <w:multiLevelType w:val="hybridMultilevel"/>
    <w:tmpl w:val="A76A3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MDAwMTM3MzQxNDVU0lEKTi0uzszPAykwqgUA2F86JCwAAAA="/>
  </w:docVars>
  <w:rsids>
    <w:rsidRoot w:val="008634D8"/>
    <w:rsid w:val="0008199C"/>
    <w:rsid w:val="00087A53"/>
    <w:rsid w:val="003B1AC1"/>
    <w:rsid w:val="008634D8"/>
    <w:rsid w:val="00922902"/>
    <w:rsid w:val="00B66C7A"/>
    <w:rsid w:val="00C120A9"/>
    <w:rsid w:val="00C7642F"/>
    <w:rsid w:val="00CE4D96"/>
    <w:rsid w:val="00EA6786"/>
    <w:rsid w:val="00FC36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B681E"/>
  <w15:chartTrackingRefBased/>
  <w15:docId w15:val="{62627651-24B3-472E-92E5-D8F2D59AF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A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203</Words>
  <Characters>116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ir Didwania</dc:creator>
  <cp:keywords/>
  <dc:description/>
  <cp:lastModifiedBy>Subir Didwania</cp:lastModifiedBy>
  <cp:revision>6</cp:revision>
  <dcterms:created xsi:type="dcterms:W3CDTF">2021-05-04T05:34:00Z</dcterms:created>
  <dcterms:modified xsi:type="dcterms:W3CDTF">2021-05-05T06:35:00Z</dcterms:modified>
</cp:coreProperties>
</file>